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B7E03D8" w:rsidR="007B4A91" w:rsidRDefault="00517606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lassic  Bowling</w:t>
      </w:r>
      <w:proofErr w:type="gramEnd"/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3D632C61" w14:textId="39502D49" w:rsidR="007B4A91" w:rsidRDefault="00556965" w:rsidP="0051760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C6C1D10" w14:textId="77D24751" w:rsidR="00517606" w:rsidRPr="00517606" w:rsidRDefault="00517606" w:rsidP="005176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To win the </w:t>
      </w:r>
      <w:proofErr w:type="gramStart"/>
      <w:r>
        <w:rPr>
          <w:sz w:val="28"/>
          <w:szCs w:val="28"/>
        </w:rPr>
        <w:t>bowling  game</w:t>
      </w:r>
      <w:proofErr w:type="gramEnd"/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D5E74E4" w:rsidR="007B4A91" w:rsidRDefault="005176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friends are playing bowling and they go for a competition there is limited time and one of them is going to emerge as the winner.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A02E88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John(</w:t>
            </w:r>
            <w:proofErr w:type="gramEnd"/>
            <w:r>
              <w:rPr>
                <w:sz w:val="28"/>
                <w:szCs w:val="28"/>
              </w:rPr>
              <w:t>1</w:t>
            </w:r>
            <w:r w:rsidRPr="00517606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friend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6F268F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rotangonist</w:t>
            </w:r>
            <w:proofErr w:type="spellEnd"/>
            <w:r>
              <w:rPr>
                <w:sz w:val="28"/>
                <w:szCs w:val="28"/>
              </w:rPr>
              <w:t xml:space="preserve"> -1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DEB85D8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Tommy(</w:t>
            </w:r>
            <w:proofErr w:type="gramEnd"/>
            <w:r>
              <w:rPr>
                <w:sz w:val="28"/>
                <w:szCs w:val="28"/>
              </w:rPr>
              <w:t>2</w:t>
            </w:r>
            <w:r w:rsidRPr="00517606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friend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FA53432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rotangonist</w:t>
            </w:r>
            <w:proofErr w:type="spellEnd"/>
            <w:r>
              <w:rPr>
                <w:sz w:val="28"/>
                <w:szCs w:val="28"/>
              </w:rPr>
              <w:t xml:space="preserve"> -</w:t>
            </w:r>
            <w:r>
              <w:rPr>
                <w:sz w:val="28"/>
                <w:szCs w:val="28"/>
              </w:rPr>
              <w:t>2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FD00EE5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BD851E3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4CA647B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37D95A1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3E21E41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4AF5224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4EF2790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55CD9C26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BEC39AB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406D231F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35E93979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4F4EAF4C" w:rsidR="007B4A91" w:rsidRDefault="005176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4DF9910" w:rsidR="007B4A91" w:rsidRDefault="005176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owling p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20C8A24" w:rsidR="007B4A91" w:rsidRDefault="00517606" w:rsidP="0051760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more the pins fall the kore points the player gets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517606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37620CF7" w14:textId="77777777" w:rsidR="00517606" w:rsidRDefault="00517606" w:rsidP="00517606">
      <w:pPr>
        <w:rPr>
          <w:sz w:val="28"/>
          <w:szCs w:val="28"/>
        </w:rPr>
      </w:pPr>
    </w:p>
    <w:p w14:paraId="325ED052" w14:textId="77777777" w:rsidR="00517606" w:rsidRDefault="00517606" w:rsidP="00517606">
      <w:pPr>
        <w:rPr>
          <w:sz w:val="28"/>
          <w:szCs w:val="28"/>
        </w:rPr>
      </w:pPr>
    </w:p>
    <w:p w14:paraId="68DC0BC8" w14:textId="272FC973" w:rsidR="00517606" w:rsidRDefault="00517606" w:rsidP="00517606">
      <w:r>
        <w:rPr>
          <w:noProof/>
        </w:rPr>
        <w:drawing>
          <wp:inline distT="0" distB="0" distL="0" distR="0" wp14:anchorId="2696D21A" wp14:editId="57D5CFB4">
            <wp:extent cx="1619250" cy="1214438"/>
            <wp:effectExtent l="0" t="0" r="0" b="5080"/>
            <wp:docPr id="1" name="Picture 1" descr="Bowling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Bowling - Wikipedi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729" cy="1223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</w:t>
      </w:r>
      <w:r>
        <w:rPr>
          <w:noProof/>
        </w:rPr>
        <w:drawing>
          <wp:inline distT="0" distB="0" distL="0" distR="0" wp14:anchorId="74376C30" wp14:editId="13BDB040">
            <wp:extent cx="1943100" cy="1349167"/>
            <wp:effectExtent l="0" t="0" r="0" b="3810"/>
            <wp:docPr id="2" name="Picture 2" descr="Free Vector | Bowling 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ree Vector | Bowling gam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599" cy="1357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8A6D579" w14:textId="77777777" w:rsidR="00517606" w:rsidRDefault="00517606">
      <w:pPr>
        <w:rPr>
          <w:sz w:val="28"/>
          <w:szCs w:val="28"/>
        </w:rPr>
      </w:pPr>
    </w:p>
    <w:p w14:paraId="3F5196C4" w14:textId="4D093094" w:rsidR="00517606" w:rsidRDefault="00517606">
      <w:pPr>
        <w:rPr>
          <w:sz w:val="28"/>
          <w:szCs w:val="28"/>
        </w:rPr>
      </w:pPr>
      <w:r>
        <w:rPr>
          <w:sz w:val="28"/>
          <w:szCs w:val="28"/>
        </w:rPr>
        <w:t xml:space="preserve">Ans: I can my game engaging by adding more designs to it so that it looks attractive and increasing the </w:t>
      </w:r>
      <w:proofErr w:type="spellStart"/>
      <w:r>
        <w:rPr>
          <w:sz w:val="28"/>
          <w:szCs w:val="28"/>
        </w:rPr>
        <w:t>difficulity</w:t>
      </w:r>
      <w:proofErr w:type="spellEnd"/>
      <w:r>
        <w:rPr>
          <w:sz w:val="28"/>
          <w:szCs w:val="28"/>
        </w:rPr>
        <w:t xml:space="preserve"> of the game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73108087">
    <w:abstractNumId w:val="0"/>
  </w:num>
  <w:num w:numId="2" w16cid:durableId="853416329">
    <w:abstractNumId w:val="1"/>
  </w:num>
  <w:num w:numId="3" w16cid:durableId="1850900075">
    <w:abstractNumId w:val="3"/>
  </w:num>
  <w:num w:numId="4" w16cid:durableId="9036799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17606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SH TYAGI/MANOJ TYAGI</cp:lastModifiedBy>
  <cp:revision>4</cp:revision>
  <dcterms:created xsi:type="dcterms:W3CDTF">2021-03-18T05:03:00Z</dcterms:created>
  <dcterms:modified xsi:type="dcterms:W3CDTF">2023-04-02T14:14:00Z</dcterms:modified>
</cp:coreProperties>
</file>